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2BB548" w14:textId="7B5C4F65" w:rsidR="00C55C65" w:rsidRDefault="00C55C65">
      <w:r>
        <w:t>SVM result screenshot:</w:t>
      </w:r>
    </w:p>
    <w:p w14:paraId="451D1D3A" w14:textId="78C2F65D" w:rsidR="00853785" w:rsidRDefault="00773039">
      <w:r>
        <w:rPr>
          <w:noProof/>
        </w:rPr>
        <w:drawing>
          <wp:inline distT="0" distB="0" distL="0" distR="0" wp14:anchorId="3912A820" wp14:editId="7DCD6589">
            <wp:extent cx="5943600" cy="4108450"/>
            <wp:effectExtent l="0" t="0" r="0" b="635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108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72582D" w14:textId="3FADA312" w:rsidR="00E564B3" w:rsidRDefault="00E564B3"/>
    <w:p w14:paraId="0355B286" w14:textId="1FB71452" w:rsidR="00E564B3" w:rsidRDefault="00E564B3">
      <w:r>
        <w:t>Decision tree result for dataset I:</w:t>
      </w:r>
    </w:p>
    <w:p w14:paraId="4D936109" w14:textId="39E23843" w:rsidR="00E564B3" w:rsidRDefault="00ED001E">
      <w:r>
        <w:rPr>
          <w:noProof/>
        </w:rPr>
        <w:drawing>
          <wp:inline distT="0" distB="0" distL="0" distR="0" wp14:anchorId="3D38CA78" wp14:editId="1BD81EED">
            <wp:extent cx="5943600" cy="3128010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280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95397B" w14:textId="15CB070B" w:rsidR="00027643" w:rsidRDefault="00027643"/>
    <w:p w14:paraId="28D9DEEE" w14:textId="01186B0D" w:rsidR="00027643" w:rsidRDefault="00027643">
      <w:r>
        <w:t>Decision tree result for dataset II:</w:t>
      </w:r>
    </w:p>
    <w:p w14:paraId="20CF8F77" w14:textId="36552059" w:rsidR="00027643" w:rsidRDefault="00B46AF4">
      <w:r>
        <w:rPr>
          <w:noProof/>
        </w:rPr>
        <w:drawing>
          <wp:inline distT="0" distB="0" distL="0" distR="0" wp14:anchorId="5720A20E" wp14:editId="24CAE8D3">
            <wp:extent cx="5943600" cy="3196590"/>
            <wp:effectExtent l="0" t="0" r="0" b="3810"/>
            <wp:docPr id="3" name="Picture 3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965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7CA456" w14:textId="39B94924" w:rsidR="00C8631D" w:rsidRDefault="00C8631D"/>
    <w:p w14:paraId="1437B203" w14:textId="77777777" w:rsidR="00C8631D" w:rsidRDefault="00C8631D"/>
    <w:sectPr w:rsidR="00C8631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oNotDisplayPageBoundaries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cwNTUwNrU0NDU3sTBW0lEKTi0uzszPAykwrAUAqgeqbiwAAAA="/>
  </w:docVars>
  <w:rsids>
    <w:rsidRoot w:val="00F606E6"/>
    <w:rsid w:val="00027643"/>
    <w:rsid w:val="00773039"/>
    <w:rsid w:val="00853785"/>
    <w:rsid w:val="00B46AF4"/>
    <w:rsid w:val="00C55C65"/>
    <w:rsid w:val="00C8631D"/>
    <w:rsid w:val="00D71044"/>
    <w:rsid w:val="00E564B3"/>
    <w:rsid w:val="00ED001E"/>
    <w:rsid w:val="00F606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1FA39"/>
  <w15:chartTrackingRefBased/>
  <w15:docId w15:val="{48092509-07C5-42B7-90D5-1B86E9804E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5" Type="http://schemas.openxmlformats.org/officeDocument/2006/relationships/image" Target="media/image2.jpeg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5</Words>
  <Characters>91</Characters>
  <Application>Microsoft Office Word</Application>
  <DocSecurity>0</DocSecurity>
  <Lines>1</Lines>
  <Paragraphs>1</Paragraphs>
  <ScaleCrop>false</ScaleCrop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anyi Liu</dc:creator>
  <cp:keywords/>
  <dc:description/>
  <cp:lastModifiedBy>Tianyi Liu</cp:lastModifiedBy>
  <cp:revision>9</cp:revision>
  <dcterms:created xsi:type="dcterms:W3CDTF">2021-06-11T03:17:00Z</dcterms:created>
  <dcterms:modified xsi:type="dcterms:W3CDTF">2021-06-11T03:18:00Z</dcterms:modified>
</cp:coreProperties>
</file>